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03BEC" w14:textId="1FFE3857" w:rsidR="00762395" w:rsidRPr="005C4DA5" w:rsidRDefault="00FF02A6" w:rsidP="00D208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F02A6">
        <w:rPr>
          <w:rFonts w:ascii="Times New Roman" w:eastAsia="Times New Roman" w:hAnsi="Times New Roman" w:cs="Times New Roman" w:hint="eastAsia"/>
          <w:sz w:val="24"/>
          <w:szCs w:val="24"/>
        </w:rPr>
        <w:t>(T3)</w:t>
      </w:r>
      <w:r w:rsidRPr="00FF02A6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FF02A6">
        <w:rPr>
          <w:rFonts w:ascii="Times New Roman" w:eastAsia="Times New Roman" w:hAnsi="Times New Roman" w:cs="Times New Roman" w:hint="eastAsia"/>
          <w:sz w:val="24"/>
          <w:szCs w:val="24"/>
        </w:rPr>
        <w:t>LinqToObject</w:t>
      </w:r>
      <w:proofErr w:type="spellEnd"/>
      <w:r w:rsidRPr="00FF02A6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FF02A6">
        <w:rPr>
          <w:rFonts w:ascii="Times New Roman" w:eastAsia="Times New Roman" w:hAnsi="Times New Roman" w:cs="Times New Roman" w:hint="eastAsia"/>
          <w:sz w:val="24"/>
          <w:szCs w:val="24"/>
        </w:rPr>
        <w:t>Where</w:t>
      </w:r>
      <w:r w:rsidR="00762395">
        <w:rPr>
          <w:rFonts w:ascii="新細明體" w:eastAsia="新細明體" w:hAnsi="新細明體" w:cs="新細明體"/>
          <w:sz w:val="24"/>
          <w:szCs w:val="24"/>
        </w:rPr>
        <w:br/>
      </w:r>
      <w:proofErr w:type="spellStart"/>
      <w:r w:rsidR="00762395" w:rsidRPr="00BF1C8A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762395" w:rsidRPr="00BF1C8A">
        <w:rPr>
          <w:rFonts w:ascii="Times New Roman" w:eastAsia="Times New Roman" w:hAnsi="Times New Roman" w:cs="Times New Roman"/>
          <w:sz w:val="24"/>
          <w:szCs w:val="24"/>
        </w:rPr>
        <w:t>: 5ba9a6fe-7475-4b0c-8b99-bbcf7f5e2e1c</w:t>
      </w:r>
      <w:r w:rsidR="00762395">
        <w:rPr>
          <w:rFonts w:ascii="Times New Roman" w:eastAsia="Times New Roman" w:hAnsi="Times New Roman" w:cs="Times New Roman"/>
          <w:sz w:val="24"/>
          <w:szCs w:val="24"/>
        </w:rPr>
        <w:br/>
      </w:r>
      <w:r w:rsidR="00762395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762395">
        <w:rPr>
          <w:rFonts w:ascii="Times New Roman" w:eastAsia="Times New Roman" w:hAnsi="Times New Roman" w:cs="Times New Roman"/>
          <w:sz w:val="24"/>
          <w:szCs w:val="24"/>
        </w:rPr>
        <w:br/>
      </w:r>
      <w:r w:rsidR="006D79F1" w:rsidRPr="006D79F1">
        <w:rPr>
          <w:rFonts w:ascii="Times New Roman" w:eastAsia="Times New Roman" w:hAnsi="Times New Roman" w:cs="Times New Roman" w:hint="eastAsia"/>
          <w:sz w:val="24"/>
          <w:szCs w:val="24"/>
        </w:rPr>
        <w:t>(T3)</w:t>
      </w:r>
      <w:r w:rsidR="006D79F1" w:rsidRPr="006D79F1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="006D79F1" w:rsidRPr="006D79F1">
        <w:rPr>
          <w:rFonts w:ascii="Times New Roman" w:eastAsia="Times New Roman" w:hAnsi="Times New Roman" w:cs="Times New Roman" w:hint="eastAsia"/>
          <w:sz w:val="24"/>
          <w:szCs w:val="24"/>
        </w:rPr>
        <w:t>LinqToObject</w:t>
      </w:r>
      <w:proofErr w:type="spellEnd"/>
      <w:r w:rsidR="006D79F1" w:rsidRPr="006D79F1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="006D79F1" w:rsidRPr="006D79F1">
        <w:rPr>
          <w:rFonts w:ascii="Times New Roman" w:eastAsia="Times New Roman" w:hAnsi="Times New Roman" w:cs="Times New Roman" w:hint="eastAsia"/>
          <w:sz w:val="24"/>
          <w:szCs w:val="24"/>
        </w:rPr>
        <w:t>Where</w:t>
      </w:r>
      <w:r w:rsidR="00762395">
        <w:rPr>
          <w:rFonts w:ascii="新細明體" w:eastAsia="新細明體" w:hAnsi="新細明體" w:cs="新細明體"/>
          <w:sz w:val="24"/>
          <w:szCs w:val="24"/>
        </w:rPr>
        <w:br/>
      </w:r>
      <w:r w:rsidR="00762395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762395">
        <w:rPr>
          <w:rFonts w:ascii="Times New Roman" w:eastAsia="Times New Roman" w:hAnsi="Times New Roman" w:cs="Times New Roman"/>
          <w:sz w:val="24"/>
          <w:szCs w:val="24"/>
        </w:rPr>
        <w:br/>
      </w:r>
      <w:r w:rsidR="00762395" w:rsidRPr="005C4DA5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6437BAA7" w14:textId="77777777" w:rsidR="00762395" w:rsidRPr="005C4DA5" w:rsidRDefault="00762395" w:rsidP="00D208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4DA5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900846A" w14:textId="77777777" w:rsidR="00762395" w:rsidRPr="005C4DA5" w:rsidRDefault="00762395" w:rsidP="00D208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4DA5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33E4B7FE" w14:textId="77777777" w:rsidR="00762395" w:rsidRPr="005C4DA5" w:rsidRDefault="00762395" w:rsidP="00D208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4DA5">
        <w:rPr>
          <w:rFonts w:ascii="Times New Roman" w:eastAsia="Times New Roman" w:hAnsi="Times New Roman" w:cs="Times New Roman"/>
          <w:sz w:val="24"/>
          <w:szCs w:val="24"/>
        </w:rPr>
        <w:t>1.1. Create New Project : Sample</w:t>
      </w:r>
    </w:p>
    <w:p w14:paraId="68734ACF" w14:textId="77777777" w:rsidR="00762395" w:rsidRPr="005C4DA5" w:rsidRDefault="00762395" w:rsidP="00D208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4DA5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2F213E9" w14:textId="55E079F4" w:rsidR="00DE123E" w:rsidRDefault="00762395" w:rsidP="00D20887">
      <w:pPr>
        <w:spacing w:after="0"/>
      </w:pPr>
      <w:r w:rsidRPr="005C4DA5">
        <w:rPr>
          <w:rFonts w:ascii="Times New Roman" w:eastAsia="Times New Roman" w:hAnsi="Times New Roman" w:cs="Times New Roman"/>
          <w:sz w:val="24"/>
          <w:szCs w:val="24"/>
        </w:rPr>
        <w:t xml:space="preserve">2. Sample : </w:t>
      </w:r>
      <w:proofErr w:type="spellStart"/>
      <w:r w:rsidRPr="005C4DA5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5BF2B406" w14:textId="77777777" w:rsidR="00DE123E" w:rsidRDefault="00DE123E" w:rsidP="00D20887">
      <w:pPr>
        <w:spacing w:after="0"/>
      </w:pPr>
      <w:r>
        <w:rPr>
          <w:rFonts w:ascii="Tahoma" w:hAnsi="Tahoma" w:cs="Tahoma"/>
          <w:sz w:val="48"/>
          <w:szCs w:val="48"/>
        </w:rPr>
        <w:t>0. Summary</w:t>
      </w:r>
    </w:p>
    <w:p w14:paraId="08F136FB" w14:textId="77777777" w:rsidR="00DE123E" w:rsidRDefault="00DE123E" w:rsidP="00D20887">
      <w:pPr>
        <w:spacing w:after="0"/>
      </w:pPr>
    </w:p>
    <w:p w14:paraId="28D6E4C5" w14:textId="77777777" w:rsidR="00DE123E" w:rsidRDefault="00DE123E" w:rsidP="00D20887">
      <w:pPr>
        <w:spacing w:after="0"/>
      </w:pPr>
    </w:p>
    <w:p w14:paraId="57132C23" w14:textId="77777777" w:rsidR="00DE123E" w:rsidRDefault="00DE123E" w:rsidP="00D20887">
      <w:pPr>
        <w:spacing w:after="0"/>
      </w:pPr>
      <w:r>
        <w:t>1.</w:t>
      </w:r>
    </w:p>
    <w:p w14:paraId="15911B00" w14:textId="77777777" w:rsidR="00DE123E" w:rsidRDefault="00DE123E" w:rsidP="00D20887">
      <w:pPr>
        <w:spacing w:after="0"/>
      </w:pPr>
      <w:r>
        <w:t>Where</w:t>
      </w:r>
    </w:p>
    <w:p w14:paraId="7AC59222" w14:textId="77777777" w:rsidR="00DE123E" w:rsidRDefault="00DE123E" w:rsidP="00D20887">
      <w:pPr>
        <w:spacing w:after="0"/>
      </w:pPr>
      <w:r>
        <w:t>1.1.</w:t>
      </w:r>
    </w:p>
    <w:p w14:paraId="088418F7" w14:textId="77777777" w:rsidR="00DE123E" w:rsidRDefault="00DE123E" w:rsidP="00D20887">
      <w:pPr>
        <w:spacing w:after="0"/>
      </w:pPr>
      <w:r>
        <w:t xml:space="preserve">Where is a </w:t>
      </w:r>
      <w:proofErr w:type="spellStart"/>
      <w:r>
        <w:t>Linq</w:t>
      </w:r>
      <w:proofErr w:type="spellEnd"/>
      <w:r>
        <w:t xml:space="preserve"> query operator which </w:t>
      </w:r>
    </w:p>
    <w:p w14:paraId="4EBE83E3" w14:textId="77777777" w:rsidR="00DE123E" w:rsidRDefault="00DE123E" w:rsidP="00D20887">
      <w:pPr>
        <w:spacing w:after="0"/>
      </w:pPr>
      <w:r>
        <w:t>contains a predicate condition to filter the data,</w:t>
      </w:r>
    </w:p>
    <w:p w14:paraId="7DD6723A" w14:textId="77777777" w:rsidR="00DE123E" w:rsidRDefault="00DE123E" w:rsidP="00D20887">
      <w:pPr>
        <w:spacing w:after="0"/>
      </w:pPr>
      <w:r>
        <w:t>just like the WHERE keyword in TSQL.</w:t>
      </w:r>
    </w:p>
    <w:p w14:paraId="26E92850" w14:textId="77777777" w:rsidR="00DE123E" w:rsidRDefault="00DE123E" w:rsidP="00D20887">
      <w:pPr>
        <w:spacing w:after="0"/>
      </w:pPr>
      <w:r>
        <w:t>A predicate is a function to test each element for a condition.</w:t>
      </w:r>
    </w:p>
    <w:p w14:paraId="59BC47AC" w14:textId="77777777" w:rsidR="00DE123E" w:rsidRDefault="00DE123E" w:rsidP="00D20887">
      <w:pPr>
        <w:spacing w:after="0"/>
      </w:pPr>
      <w:r>
        <w:t>The where query operator is optional.</w:t>
      </w:r>
    </w:p>
    <w:p w14:paraId="27167DAF" w14:textId="77777777" w:rsidR="00DE123E" w:rsidRDefault="00DE123E" w:rsidP="00D20887">
      <w:pPr>
        <w:spacing w:after="0"/>
      </w:pPr>
      <w:r>
        <w:t>1.2.</w:t>
      </w:r>
    </w:p>
    <w:p w14:paraId="24E06124" w14:textId="77777777" w:rsidR="00DE123E" w:rsidRDefault="00DE123E" w:rsidP="00D20887">
      <w:pPr>
        <w:spacing w:after="0"/>
      </w:pPr>
      <w:proofErr w:type="spellStart"/>
      <w:r>
        <w:t>Enumerable.Where</w:t>
      </w:r>
      <w:proofErr w:type="spellEnd"/>
      <w:r>
        <w:t>&lt;</w:t>
      </w:r>
      <w:proofErr w:type="spellStart"/>
      <w:r>
        <w:t>TSource</w:t>
      </w:r>
      <w:proofErr w:type="spellEnd"/>
      <w:r>
        <w:t xml:space="preserve">&gt;(this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ource,</w:t>
      </w:r>
      <w:r>
        <w:t> </w:t>
      </w:r>
      <w:proofErr w:type="spellStart"/>
      <w:r>
        <w:t>Func</w:t>
      </w:r>
      <w:proofErr w:type="spellEnd"/>
      <w:r>
        <w:t>&lt;</w:t>
      </w:r>
      <w:proofErr w:type="spellStart"/>
      <w:r>
        <w:t>TSource</w:t>
      </w:r>
      <w:proofErr w:type="spellEnd"/>
      <w:r>
        <w:t>,</w:t>
      </w:r>
      <w:r>
        <w:t> </w:t>
      </w:r>
      <w:r>
        <w:t>Boolean&gt; filter)</w:t>
      </w:r>
    </w:p>
    <w:p w14:paraId="4EFB6F41" w14:textId="77777777" w:rsidR="00DE123E" w:rsidRDefault="00DE123E" w:rsidP="00D20887">
      <w:pPr>
        <w:spacing w:after="0"/>
      </w:pPr>
      <w:r>
        <w:t>Reference:</w:t>
      </w:r>
    </w:p>
    <w:p w14:paraId="1EE7EDE7" w14:textId="77777777" w:rsidR="00DE123E" w:rsidRDefault="00000000" w:rsidP="00D20887">
      <w:pPr>
        <w:spacing w:after="0"/>
      </w:pPr>
      <w:hyperlink r:id="rId9" w:history="1">
        <w:r w:rsidR="00DE123E">
          <w:rPr>
            <w:rStyle w:val="Hyperlink"/>
          </w:rPr>
          <w:t>https://msdn.microsoft.com/en-us/library/bb534803(v=vs.110).aspx</w:t>
        </w:r>
      </w:hyperlink>
    </w:p>
    <w:p w14:paraId="429E6FDD" w14:textId="77777777" w:rsidR="00DE123E" w:rsidRDefault="00DE123E" w:rsidP="00D20887">
      <w:pPr>
        <w:spacing w:after="0"/>
      </w:pPr>
      <w:r>
        <w:t>Filters a sequence of values based on a predicate.</w:t>
      </w:r>
    </w:p>
    <w:p w14:paraId="53364CEC" w14:textId="77777777" w:rsidR="00DE123E" w:rsidRDefault="00DE123E" w:rsidP="00D20887">
      <w:pPr>
        <w:spacing w:after="0"/>
      </w:pPr>
      <w:r>
        <w:t>1.3.</w:t>
      </w:r>
    </w:p>
    <w:p w14:paraId="6531D931" w14:textId="77777777" w:rsidR="00DE123E" w:rsidRDefault="00DE123E" w:rsidP="00D20887">
      <w:pPr>
        <w:spacing w:after="0"/>
      </w:pPr>
      <w:proofErr w:type="spellStart"/>
      <w:r>
        <w:t>Enumerable.Where</w:t>
      </w:r>
      <w:proofErr w:type="spellEnd"/>
      <w:r>
        <w:t>&lt;</w:t>
      </w:r>
      <w:proofErr w:type="spellStart"/>
      <w:r>
        <w:t>TSource</w:t>
      </w:r>
      <w:proofErr w:type="spellEnd"/>
      <w:r>
        <w:t xml:space="preserve">&gt;(this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ource,</w:t>
      </w:r>
      <w:r>
        <w:t> </w:t>
      </w:r>
      <w:proofErr w:type="spellStart"/>
      <w:r>
        <w:t>Func</w:t>
      </w:r>
      <w:proofErr w:type="spellEnd"/>
      <w:r>
        <w:t>&lt;</w:t>
      </w:r>
      <w:proofErr w:type="spellStart"/>
      <w:r>
        <w:t>TSource</w:t>
      </w:r>
      <w:proofErr w:type="spellEnd"/>
      <w:r>
        <w:t>,</w:t>
      </w:r>
      <w:r>
        <w:t> </w:t>
      </w:r>
      <w:r>
        <w:t>Int32,</w:t>
      </w:r>
      <w:r>
        <w:t> </w:t>
      </w:r>
      <w:r>
        <w:t>Boolean&gt; filter)</w:t>
      </w:r>
    </w:p>
    <w:p w14:paraId="44661660" w14:textId="77777777" w:rsidR="00DE123E" w:rsidRDefault="00DE123E" w:rsidP="00D20887">
      <w:pPr>
        <w:spacing w:after="0"/>
      </w:pPr>
      <w:r>
        <w:t>Reference:</w:t>
      </w:r>
    </w:p>
    <w:p w14:paraId="1B753818" w14:textId="77777777" w:rsidR="00DE123E" w:rsidRDefault="00000000" w:rsidP="00D20887">
      <w:pPr>
        <w:spacing w:after="0"/>
      </w:pPr>
      <w:hyperlink r:id="rId10" w:history="1">
        <w:r w:rsidR="00DE123E">
          <w:rPr>
            <w:rStyle w:val="Hyperlink"/>
          </w:rPr>
          <w:t>https://msdn.microsoft.com/en-us/library/bb534647(v=vs.110).aspx</w:t>
        </w:r>
      </w:hyperlink>
    </w:p>
    <w:p w14:paraId="7AF5B4AD" w14:textId="77777777" w:rsidR="00DE123E" w:rsidRDefault="00DE123E" w:rsidP="00D20887">
      <w:pPr>
        <w:spacing w:after="0"/>
      </w:pPr>
      <w:r>
        <w:t>Filters a sequence of values based on a predicate </w:t>
      </w:r>
    </w:p>
    <w:p w14:paraId="3F214762" w14:textId="77777777" w:rsidR="00DE123E" w:rsidRDefault="00DE123E" w:rsidP="00D20887">
      <w:pPr>
        <w:spacing w:after="0"/>
      </w:pPr>
      <w:r>
        <w:t>which has its source and source index as input.</w:t>
      </w:r>
    </w:p>
    <w:p w14:paraId="7ABC6239" w14:textId="77777777" w:rsidR="00DE123E" w:rsidRDefault="00DE123E" w:rsidP="00D20887">
      <w:pPr>
        <w:spacing w:after="0"/>
      </w:pPr>
      <w:r>
        <w:t>predicate here is a function to test each source element for a condition.</w:t>
      </w:r>
    </w:p>
    <w:p w14:paraId="28112CEE" w14:textId="77777777" w:rsidR="00DE123E" w:rsidRDefault="00DE123E" w:rsidP="00D20887">
      <w:pPr>
        <w:spacing w:after="0"/>
      </w:pPr>
      <w:r>
        <w:t>The second parameter of the function represents the index of the source element.</w:t>
      </w:r>
    </w:p>
    <w:p w14:paraId="35F562A1" w14:textId="77777777" w:rsidR="00DE123E" w:rsidRDefault="00DE123E" w:rsidP="00D20887">
      <w:pPr>
        <w:spacing w:after="0"/>
      </w:pPr>
      <w:r>
        <w:t>Each element's index is used in the logic of the predicate function.</w:t>
      </w:r>
    </w:p>
    <w:p w14:paraId="21D58EDC" w14:textId="77777777" w:rsidR="00DE123E" w:rsidRDefault="00DE123E" w:rsidP="00D20887">
      <w:pPr>
        <w:spacing w:after="0"/>
      </w:pPr>
    </w:p>
    <w:p w14:paraId="18D655A2" w14:textId="77777777" w:rsidR="00DE123E" w:rsidRDefault="00DE123E" w:rsidP="00D20887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719FD4CE" w14:textId="77777777" w:rsidR="00DE123E" w:rsidRDefault="00DE123E" w:rsidP="00D20887">
      <w:pPr>
        <w:spacing w:after="0"/>
      </w:pPr>
    </w:p>
    <w:p w14:paraId="1BB3E271" w14:textId="77777777" w:rsidR="00DE123E" w:rsidRDefault="00DE123E" w:rsidP="00D20887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5F02C96A" w14:textId="77777777" w:rsidR="00DE123E" w:rsidRDefault="00DE123E" w:rsidP="00D20887">
      <w:pPr>
        <w:spacing w:after="0"/>
        <w:rPr>
          <w:sz w:val="27"/>
          <w:szCs w:val="27"/>
        </w:rPr>
      </w:pPr>
    </w:p>
    <w:p w14:paraId="08F5C279" w14:textId="77777777" w:rsidR="00DE123E" w:rsidRDefault="00DE123E" w:rsidP="00D20887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>1.1. Create New Project : Sample</w:t>
      </w:r>
    </w:p>
    <w:p w14:paraId="57326310" w14:textId="77777777" w:rsidR="00DE123E" w:rsidRDefault="00DE123E" w:rsidP="00D20887">
      <w:pPr>
        <w:spacing w:after="0"/>
        <w:rPr>
          <w:sz w:val="27"/>
          <w:szCs w:val="27"/>
        </w:rPr>
      </w:pPr>
    </w:p>
    <w:p w14:paraId="430F451D" w14:textId="77777777" w:rsidR="00DE123E" w:rsidRDefault="00DE123E" w:rsidP="00D2088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3BDB3D61" w14:textId="77777777" w:rsidR="00DE123E" w:rsidRDefault="00DE123E" w:rsidP="00D2088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64CE95E4" w14:textId="77777777" w:rsidR="00DE123E" w:rsidRDefault="00DE123E" w:rsidP="00D2088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64593BFE" w14:textId="77777777" w:rsidR="00DE123E" w:rsidRDefault="00DE123E" w:rsidP="00D20887">
      <w:pPr>
        <w:spacing w:after="0"/>
        <w:rPr>
          <w:sz w:val="27"/>
          <w:szCs w:val="27"/>
        </w:rPr>
      </w:pPr>
    </w:p>
    <w:p w14:paraId="4E5F7C41" w14:textId="71824254" w:rsidR="00DE123E" w:rsidRDefault="00DE123E" w:rsidP="00D20887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54981ADD" wp14:editId="3D90A7CD">
            <wp:extent cx="4290060" cy="2628900"/>
            <wp:effectExtent l="0" t="0" r="0" b="0"/>
            <wp:docPr id="5" name="Picture 5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EA28E" w14:textId="77777777" w:rsidR="00DE123E" w:rsidRDefault="00DE123E" w:rsidP="00D20887">
      <w:pPr>
        <w:spacing w:after="0"/>
      </w:pPr>
    </w:p>
    <w:p w14:paraId="581EEC5D" w14:textId="77777777" w:rsidR="00DE123E" w:rsidRDefault="00DE123E" w:rsidP="00D20887">
      <w:pPr>
        <w:spacing w:after="0"/>
      </w:pPr>
    </w:p>
    <w:p w14:paraId="355E9044" w14:textId="248BE9F0" w:rsidR="00DE123E" w:rsidRDefault="00DE123E" w:rsidP="00D20887">
      <w:pPr>
        <w:spacing w:after="0"/>
      </w:pPr>
      <w:r>
        <w:rPr>
          <w:noProof/>
        </w:rPr>
        <w:drawing>
          <wp:inline distT="0" distB="0" distL="0" distR="0" wp14:anchorId="6A4B663A" wp14:editId="464D74F0">
            <wp:extent cx="5274310" cy="279400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14A70" w14:textId="77777777" w:rsidR="00DE123E" w:rsidRDefault="00DE123E" w:rsidP="00D20887">
      <w:pPr>
        <w:spacing w:after="0"/>
      </w:pPr>
    </w:p>
    <w:p w14:paraId="032153FA" w14:textId="77777777" w:rsidR="00DE123E" w:rsidRDefault="00DE123E" w:rsidP="00D20887">
      <w:pPr>
        <w:spacing w:after="0"/>
      </w:pPr>
    </w:p>
    <w:p w14:paraId="309F5485" w14:textId="5FAFCE94" w:rsidR="00DE123E" w:rsidRDefault="00DE123E" w:rsidP="00D20887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699DA605" wp14:editId="55D8227C">
            <wp:extent cx="5274310" cy="3329305"/>
            <wp:effectExtent l="0" t="0" r="254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A3CB8" w14:textId="77777777" w:rsidR="00DE123E" w:rsidRDefault="00DE123E" w:rsidP="00D20887">
      <w:pPr>
        <w:spacing w:after="0"/>
        <w:rPr>
          <w:sz w:val="24"/>
          <w:szCs w:val="24"/>
        </w:rPr>
      </w:pPr>
    </w:p>
    <w:p w14:paraId="4B785DD9" w14:textId="77777777" w:rsidR="00DE123E" w:rsidRDefault="00DE123E" w:rsidP="00D20887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63B5232C" w14:textId="77777777" w:rsidR="00DE123E" w:rsidRDefault="00DE123E" w:rsidP="00D20887">
      <w:pPr>
        <w:spacing w:after="0"/>
      </w:pPr>
    </w:p>
    <w:p w14:paraId="37134AEB" w14:textId="77777777" w:rsidR="00DE123E" w:rsidRDefault="00DE123E" w:rsidP="00D20887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Sample :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7A2DDD7A" w14:textId="77777777" w:rsidR="00DE123E" w:rsidRDefault="00DE123E" w:rsidP="00D20887">
      <w:pPr>
        <w:spacing w:after="0"/>
      </w:pPr>
    </w:p>
    <w:p w14:paraId="4C9695CB" w14:textId="77777777" w:rsidR="00DE123E" w:rsidRDefault="00DE123E" w:rsidP="00D208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47FD6BFB" w14:textId="77777777" w:rsidR="00DE123E" w:rsidRDefault="00DE123E" w:rsidP="00D208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602450DA" w14:textId="77777777" w:rsidR="00DE123E" w:rsidRDefault="00DE123E" w:rsidP="00D208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Linq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6C3E9EC6" w14:textId="77777777" w:rsidR="00DE123E" w:rsidRDefault="00DE123E" w:rsidP="00D208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395DFB21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577FBB9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4700E723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8AFF805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[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1CA842C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13D7A35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===========</w:t>
      </w:r>
    </w:p>
    <w:p w14:paraId="1E85FE26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Enumerable.Wher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(this</w:t>
      </w:r>
    </w:p>
    <w:p w14:paraId="1573C8CE" w14:textId="77777777" w:rsidR="00DE123E" w:rsidRDefault="00DE123E" w:rsidP="00D208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source, 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 Boolean&gt; filter)</w:t>
      </w:r>
    </w:p>
    <w:p w14:paraId="15EB47E0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 WhereSample1 ================== "</w:t>
      </w:r>
      <w:r>
        <w:rPr>
          <w:rFonts w:ascii="Consolas" w:hAnsi="Consolas"/>
          <w:sz w:val="18"/>
          <w:szCs w:val="18"/>
        </w:rPr>
        <w:t>);</w:t>
      </w:r>
    </w:p>
    <w:p w14:paraId="7E312953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 WhereSample1();</w:t>
      </w:r>
    </w:p>
    <w:p w14:paraId="3F0B43E6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===========</w:t>
      </w:r>
    </w:p>
    <w:p w14:paraId="2E389404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Enumerable.Wher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(this</w:t>
      </w:r>
    </w:p>
    <w:p w14:paraId="4B931F8A" w14:textId="77777777" w:rsidR="00DE123E" w:rsidRDefault="00DE123E" w:rsidP="00D208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source, 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 Int32, Boolean&gt; filter)</w:t>
      </w:r>
    </w:p>
    <w:p w14:paraId="662DD2EA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2. WhereSample2 ================== "</w:t>
      </w:r>
      <w:r>
        <w:rPr>
          <w:rFonts w:ascii="Consolas" w:hAnsi="Consolas"/>
          <w:sz w:val="18"/>
          <w:szCs w:val="18"/>
        </w:rPr>
        <w:t>);</w:t>
      </w:r>
    </w:p>
    <w:p w14:paraId="0701366D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 WhereSample2();</w:t>
      </w:r>
    </w:p>
    <w:p w14:paraId="549197C9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7078EFF4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A9A6018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===========</w:t>
      </w:r>
    </w:p>
    <w:p w14:paraId="3F656DAF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Enumerable.Wher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(this</w:t>
      </w:r>
    </w:p>
    <w:p w14:paraId="312D9ACE" w14:textId="77777777" w:rsidR="00DE123E" w:rsidRDefault="00DE123E" w:rsidP="00D20887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source, 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 Boolean&gt; filter)</w:t>
      </w:r>
    </w:p>
    <w:p w14:paraId="3D98AE92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erence:</w:t>
      </w:r>
    </w:p>
    <w:p w14:paraId="256DF9CC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4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bb534803(v=vs.110).aspx</w:t>
        </w:r>
      </w:hyperlink>
    </w:p>
    <w:p w14:paraId="0714CA06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ilters a sequence of values based on a predicate.</w:t>
      </w:r>
    </w:p>
    <w:p w14:paraId="43970386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WhereSample1()</w:t>
      </w:r>
    </w:p>
    <w:p w14:paraId="136F0020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4649A4D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intLis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42804B2C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 { 1, 2, 3, 4, 5, 6, 7, 8, 9, 10 };</w:t>
      </w:r>
    </w:p>
    <w:p w14:paraId="4ED0B099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1. </w:t>
      </w:r>
      <w:proofErr w:type="spellStart"/>
      <w:r>
        <w:rPr>
          <w:rFonts w:ascii="Consolas" w:hAnsi="Consolas"/>
          <w:color w:val="008000"/>
          <w:sz w:val="18"/>
          <w:szCs w:val="18"/>
        </w:rPr>
        <w:t>intList.Whe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num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IsOdd</w:t>
      </w:r>
      <w:proofErr w:type="spellEnd"/>
      <w:r>
        <w:rPr>
          <w:rFonts w:ascii="Consolas" w:hAnsi="Consolas"/>
          <w:color w:val="008000"/>
          <w:sz w:val="18"/>
          <w:szCs w:val="18"/>
        </w:rPr>
        <w:t>(num)); ---------</w:t>
      </w:r>
    </w:p>
    <w:p w14:paraId="3713C0B7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1. </w:t>
      </w:r>
      <w:proofErr w:type="spellStart"/>
      <w:r>
        <w:rPr>
          <w:rFonts w:ascii="Consolas" w:hAnsi="Consolas"/>
          <w:color w:val="A31515"/>
          <w:sz w:val="18"/>
          <w:szCs w:val="18"/>
        </w:rPr>
        <w:t>intList.Wher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num =&gt; </w:t>
      </w:r>
      <w:proofErr w:type="spellStart"/>
      <w:r>
        <w:rPr>
          <w:rFonts w:ascii="Consolas" w:hAnsi="Consolas"/>
          <w:color w:val="A31515"/>
          <w:sz w:val="18"/>
          <w:szCs w:val="18"/>
        </w:rPr>
        <w:t>IsOdd</w:t>
      </w:r>
      <w:proofErr w:type="spellEnd"/>
      <w:r>
        <w:rPr>
          <w:rFonts w:ascii="Consolas" w:hAnsi="Consolas"/>
          <w:color w:val="A31515"/>
          <w:sz w:val="18"/>
          <w:szCs w:val="18"/>
        </w:rPr>
        <w:t>(num)); --------- "</w:t>
      </w:r>
      <w:r>
        <w:rPr>
          <w:rFonts w:ascii="Consolas" w:hAnsi="Consolas"/>
          <w:sz w:val="18"/>
          <w:szCs w:val="18"/>
        </w:rPr>
        <w:t>);</w:t>
      </w:r>
    </w:p>
    <w:p w14:paraId="0BD4EBE0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 intOddV1 =</w:t>
      </w:r>
    </w:p>
    <w:p w14:paraId="0269971E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intList.Where</w:t>
      </w:r>
      <w:proofErr w:type="spellEnd"/>
      <w:r>
        <w:rPr>
          <w:rFonts w:ascii="Consolas" w:hAnsi="Consolas"/>
          <w:sz w:val="18"/>
          <w:szCs w:val="18"/>
        </w:rPr>
        <w:t xml:space="preserve">(num =&gt; </w:t>
      </w:r>
      <w:proofErr w:type="spellStart"/>
      <w:r>
        <w:rPr>
          <w:rFonts w:ascii="Consolas" w:hAnsi="Consolas"/>
          <w:sz w:val="18"/>
          <w:szCs w:val="18"/>
        </w:rPr>
        <w:t>IsOdd</w:t>
      </w:r>
      <w:proofErr w:type="spellEnd"/>
      <w:r>
        <w:rPr>
          <w:rFonts w:ascii="Consolas" w:hAnsi="Consolas"/>
          <w:sz w:val="18"/>
          <w:szCs w:val="18"/>
        </w:rPr>
        <w:t>(num));</w:t>
      </w:r>
    </w:p>
    <w:p w14:paraId="27D709DB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tOddV1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intOddV1)</w:t>
      </w:r>
    </w:p>
    <w:p w14:paraId="7FA1D3A0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E409363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intOddV1Item);</w:t>
      </w:r>
    </w:p>
    <w:p w14:paraId="0E633D52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0342C1D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2. </w:t>
      </w:r>
      <w:proofErr w:type="spellStart"/>
      <w:r>
        <w:rPr>
          <w:rFonts w:ascii="Consolas" w:hAnsi="Consolas"/>
          <w:color w:val="008000"/>
          <w:sz w:val="18"/>
          <w:szCs w:val="18"/>
        </w:rPr>
        <w:t>intList.Whe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num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IsOdd</w:t>
      </w:r>
      <w:proofErr w:type="spellEnd"/>
      <w:r>
        <w:rPr>
          <w:rFonts w:ascii="Consolas" w:hAnsi="Consolas"/>
          <w:color w:val="008000"/>
          <w:sz w:val="18"/>
          <w:szCs w:val="18"/>
        </w:rPr>
        <w:t>(num)); ---------</w:t>
      </w:r>
    </w:p>
    <w:p w14:paraId="3C8D064A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2. </w:t>
      </w:r>
      <w:proofErr w:type="spellStart"/>
      <w:r>
        <w:rPr>
          <w:rFonts w:ascii="Consolas" w:hAnsi="Consolas"/>
          <w:color w:val="A31515"/>
          <w:sz w:val="18"/>
          <w:szCs w:val="18"/>
        </w:rPr>
        <w:t>intList.Wher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r>
        <w:rPr>
          <w:rFonts w:ascii="Consolas" w:hAnsi="Consolas"/>
          <w:color w:val="A31515"/>
          <w:sz w:val="18"/>
          <w:szCs w:val="18"/>
        </w:rPr>
        <w:t>IsOdd</w:t>
      </w:r>
      <w:proofErr w:type="spellEnd"/>
      <w:r>
        <w:rPr>
          <w:rFonts w:ascii="Consolas" w:hAnsi="Consolas"/>
          <w:color w:val="A31515"/>
          <w:sz w:val="18"/>
          <w:szCs w:val="18"/>
        </w:rPr>
        <w:t>); --------- "</w:t>
      </w:r>
      <w:r>
        <w:rPr>
          <w:rFonts w:ascii="Consolas" w:hAnsi="Consolas"/>
          <w:sz w:val="18"/>
          <w:szCs w:val="18"/>
        </w:rPr>
        <w:t>);</w:t>
      </w:r>
    </w:p>
    <w:p w14:paraId="09370FBD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&gt; intOddV2 = </w:t>
      </w:r>
      <w:proofErr w:type="spellStart"/>
      <w:r>
        <w:rPr>
          <w:rFonts w:ascii="Consolas" w:hAnsi="Consolas"/>
          <w:sz w:val="18"/>
          <w:szCs w:val="18"/>
        </w:rPr>
        <w:t>intList.Wher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sOd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20638ABF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tOddV2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intOddV2)</w:t>
      </w:r>
    </w:p>
    <w:p w14:paraId="25CE86FF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F1DB4A8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intOddV2Item);</w:t>
      </w:r>
    </w:p>
    <w:p w14:paraId="31A890EF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ACCFD10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3. </w:t>
      </w:r>
      <w:proofErr w:type="spellStart"/>
      <w:r>
        <w:rPr>
          <w:rFonts w:ascii="Consolas" w:hAnsi="Consolas"/>
          <w:color w:val="008000"/>
          <w:sz w:val="18"/>
          <w:szCs w:val="18"/>
        </w:rPr>
        <w:t>intList.Whe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num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IsOdd</w:t>
      </w:r>
      <w:proofErr w:type="spellEnd"/>
      <w:r>
        <w:rPr>
          <w:rFonts w:ascii="Consolas" w:hAnsi="Consolas"/>
          <w:color w:val="008000"/>
          <w:sz w:val="18"/>
          <w:szCs w:val="18"/>
        </w:rPr>
        <w:t>(num)); ---------</w:t>
      </w:r>
    </w:p>
    <w:p w14:paraId="1515194B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3. </w:t>
      </w:r>
      <w:proofErr w:type="spellStart"/>
      <w:r>
        <w:rPr>
          <w:rFonts w:ascii="Consolas" w:hAnsi="Consolas"/>
          <w:color w:val="A31515"/>
          <w:sz w:val="18"/>
          <w:szCs w:val="18"/>
        </w:rPr>
        <w:t>intList.Wher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r>
        <w:rPr>
          <w:rFonts w:ascii="Consolas" w:hAnsi="Consolas"/>
          <w:color w:val="A31515"/>
          <w:sz w:val="18"/>
          <w:szCs w:val="18"/>
        </w:rPr>
        <w:t>i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&gt; </w:t>
      </w:r>
      <w:proofErr w:type="spellStart"/>
      <w:r>
        <w:rPr>
          <w:rFonts w:ascii="Consolas" w:hAnsi="Consolas"/>
          <w:color w:val="A31515"/>
          <w:sz w:val="18"/>
          <w:szCs w:val="18"/>
        </w:rPr>
        <w:t>i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% 2 != 0) --------- "</w:t>
      </w:r>
      <w:r>
        <w:rPr>
          <w:rFonts w:ascii="Consolas" w:hAnsi="Consolas"/>
          <w:sz w:val="18"/>
          <w:szCs w:val="18"/>
        </w:rPr>
        <w:t>);</w:t>
      </w:r>
    </w:p>
    <w:p w14:paraId="65781ADA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&gt; intOddV3 = </w:t>
      </w:r>
      <w:proofErr w:type="spellStart"/>
      <w:r>
        <w:rPr>
          <w:rFonts w:ascii="Consolas" w:hAnsi="Consolas"/>
          <w:sz w:val="18"/>
          <w:szCs w:val="18"/>
        </w:rPr>
        <w:t>intList.Wher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&gt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% 2 != 0);</w:t>
      </w:r>
    </w:p>
    <w:p w14:paraId="4BAAF769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tOddV3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intOddV3)</w:t>
      </w:r>
    </w:p>
    <w:p w14:paraId="78E2454B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{</w:t>
      </w:r>
    </w:p>
    <w:p w14:paraId="1B893965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intOddV3Item);</w:t>
      </w:r>
    </w:p>
    <w:p w14:paraId="7A6BA7F0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F1690A3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FB766CC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sO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9EF990B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7CF1B6E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% 2 != 0;</w:t>
      </w:r>
    </w:p>
    <w:p w14:paraId="4F5C1C08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BAC4D47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 WhereSample1 ==================</w:t>
      </w:r>
    </w:p>
    <w:p w14:paraId="3C1D65A0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</w:t>
      </w:r>
    </w:p>
    <w:p w14:paraId="4ED073E1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</w:t>
      </w:r>
    </w:p>
    <w:p w14:paraId="2DFA66E4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</w:t>
      </w:r>
    </w:p>
    <w:p w14:paraId="7A49FEBC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</w:t>
      </w:r>
    </w:p>
    <w:p w14:paraId="03BE5E33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9</w:t>
      </w:r>
    </w:p>
    <w:p w14:paraId="39306D38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===========</w:t>
      </w:r>
    </w:p>
    <w:p w14:paraId="11DADB02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Enumerable.Wher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(this</w:t>
      </w:r>
    </w:p>
    <w:p w14:paraId="14109127" w14:textId="77777777" w:rsidR="00DE123E" w:rsidRDefault="00DE123E" w:rsidP="00D208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source, 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 Int32, Boolean&gt; filter)</w:t>
      </w:r>
    </w:p>
    <w:p w14:paraId="5A9D4C33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erence:</w:t>
      </w:r>
    </w:p>
    <w:p w14:paraId="5F8121DC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5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bb534647(v=vs.110).aspx</w:t>
        </w:r>
      </w:hyperlink>
    </w:p>
    <w:p w14:paraId="77FCCCE2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ilters a sequence of values based on a predicate</w:t>
      </w:r>
    </w:p>
    <w:p w14:paraId="384D03BF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ich has its source and source index as input.</w:t>
      </w:r>
    </w:p>
    <w:p w14:paraId="7D9583C9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edicate here is a function to test each source element for a condition.</w:t>
      </w:r>
    </w:p>
    <w:p w14:paraId="6BEDA835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second parameter of the function represents the index of the source element.</w:t>
      </w:r>
    </w:p>
    <w:p w14:paraId="175AF291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element's index is used in the logic of the predicate function.</w:t>
      </w:r>
    </w:p>
    <w:p w14:paraId="17185B27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WhereSample2()</w:t>
      </w:r>
    </w:p>
    <w:p w14:paraId="1C6D9CAB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4201A1F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intLis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 { 1, 2, 3, 4, 5, 6, 7, 8, 9, 10 };</w:t>
      </w:r>
    </w:p>
    <w:p w14:paraId="4E96F479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1. Get Odd Number and Index ---------</w:t>
      </w:r>
    </w:p>
    <w:p w14:paraId="102D9E4D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2.1. Get Odd Number and Index --------- "</w:t>
      </w:r>
      <w:r>
        <w:rPr>
          <w:rFonts w:ascii="Consolas" w:hAnsi="Consolas"/>
          <w:sz w:val="18"/>
          <w:szCs w:val="18"/>
        </w:rPr>
        <w:t>);</w:t>
      </w:r>
    </w:p>
    <w:p w14:paraId="411EA95E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oddIntAndIndexStrs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intList.Select</w:t>
      </w:r>
      <w:proofErr w:type="spellEnd"/>
      <w:r>
        <w:rPr>
          <w:rFonts w:ascii="Consolas" w:hAnsi="Consolas"/>
          <w:sz w:val="18"/>
          <w:szCs w:val="18"/>
        </w:rPr>
        <w:t>((</w:t>
      </w:r>
      <w:proofErr w:type="spellStart"/>
      <w:r>
        <w:rPr>
          <w:rFonts w:ascii="Consolas" w:hAnsi="Consolas"/>
          <w:sz w:val="18"/>
          <w:szCs w:val="18"/>
        </w:rPr>
        <w:t>intNumber</w:t>
      </w:r>
      <w:proofErr w:type="spellEnd"/>
      <w:r>
        <w:rPr>
          <w:rFonts w:ascii="Consolas" w:hAnsi="Consolas"/>
          <w:sz w:val="18"/>
          <w:szCs w:val="18"/>
        </w:rPr>
        <w:t>, index) =&gt;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intNumber</w:t>
      </w:r>
      <w:proofErr w:type="spellEnd"/>
      <w:r>
        <w:rPr>
          <w:rFonts w:ascii="Consolas" w:hAnsi="Consolas"/>
          <w:color w:val="A31515"/>
          <w:sz w:val="18"/>
          <w:szCs w:val="18"/>
        </w:rPr>
        <w:t>: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ntNumber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index:</w:t>
      </w:r>
      <w:r>
        <w:rPr>
          <w:rFonts w:ascii="Consolas" w:hAnsi="Consolas"/>
          <w:sz w:val="18"/>
          <w:szCs w:val="18"/>
        </w:rPr>
        <w:t>{index}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);</w:t>
      </w:r>
    </w:p>
    <w:p w14:paraId="50545A3B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oddIntAndIndexStrs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oddIntAndIndexStrs)</w:t>
      </w:r>
    </w:p>
    <w:p w14:paraId="4F167687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BCE04DE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oddIntAndIndexStrsItem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199D7ABD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97A6014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ntNumber</w:t>
      </w:r>
      <w:proofErr w:type="spellEnd"/>
      <w:r>
        <w:rPr>
          <w:rFonts w:ascii="Consolas" w:hAnsi="Consolas"/>
          <w:color w:val="008000"/>
          <w:sz w:val="18"/>
          <w:szCs w:val="18"/>
        </w:rPr>
        <w:t>: 1,index: 0</w:t>
      </w:r>
    </w:p>
    <w:p w14:paraId="76C4BAAD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ntNumber</w:t>
      </w:r>
      <w:proofErr w:type="spellEnd"/>
      <w:r>
        <w:rPr>
          <w:rFonts w:ascii="Consolas" w:hAnsi="Consolas"/>
          <w:color w:val="008000"/>
          <w:sz w:val="18"/>
          <w:szCs w:val="18"/>
        </w:rPr>
        <w:t>: 2,index: 1</w:t>
      </w:r>
    </w:p>
    <w:p w14:paraId="743A6FC3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ntNumber</w:t>
      </w:r>
      <w:proofErr w:type="spellEnd"/>
      <w:r>
        <w:rPr>
          <w:rFonts w:ascii="Consolas" w:hAnsi="Consolas"/>
          <w:color w:val="008000"/>
          <w:sz w:val="18"/>
          <w:szCs w:val="18"/>
        </w:rPr>
        <w:t>: 3,index: 2</w:t>
      </w:r>
    </w:p>
    <w:p w14:paraId="00DE81DB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ntNumber</w:t>
      </w:r>
      <w:proofErr w:type="spellEnd"/>
      <w:r>
        <w:rPr>
          <w:rFonts w:ascii="Consolas" w:hAnsi="Consolas"/>
          <w:color w:val="008000"/>
          <w:sz w:val="18"/>
          <w:szCs w:val="18"/>
        </w:rPr>
        <w:t>: 4,index: 3</w:t>
      </w:r>
    </w:p>
    <w:p w14:paraId="73286554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ntNumber</w:t>
      </w:r>
      <w:proofErr w:type="spellEnd"/>
      <w:r>
        <w:rPr>
          <w:rFonts w:ascii="Consolas" w:hAnsi="Consolas"/>
          <w:color w:val="008000"/>
          <w:sz w:val="18"/>
          <w:szCs w:val="18"/>
        </w:rPr>
        <w:t>: 5,index: 4</w:t>
      </w:r>
    </w:p>
    <w:p w14:paraId="6FC43F40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ntNumber</w:t>
      </w:r>
      <w:proofErr w:type="spellEnd"/>
      <w:r>
        <w:rPr>
          <w:rFonts w:ascii="Consolas" w:hAnsi="Consolas"/>
          <w:color w:val="008000"/>
          <w:sz w:val="18"/>
          <w:szCs w:val="18"/>
        </w:rPr>
        <w:t>: 6,index: 5</w:t>
      </w:r>
    </w:p>
    <w:p w14:paraId="56BB69AB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ntNumber</w:t>
      </w:r>
      <w:proofErr w:type="spellEnd"/>
      <w:r>
        <w:rPr>
          <w:rFonts w:ascii="Consolas" w:hAnsi="Consolas"/>
          <w:color w:val="008000"/>
          <w:sz w:val="18"/>
          <w:szCs w:val="18"/>
        </w:rPr>
        <w:t>: 7,index: 6</w:t>
      </w:r>
    </w:p>
    <w:p w14:paraId="6ED1A2DB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ntNumber</w:t>
      </w:r>
      <w:proofErr w:type="spellEnd"/>
      <w:r>
        <w:rPr>
          <w:rFonts w:ascii="Consolas" w:hAnsi="Consolas"/>
          <w:color w:val="008000"/>
          <w:sz w:val="18"/>
          <w:szCs w:val="18"/>
        </w:rPr>
        <w:t>: 8,index: 7</w:t>
      </w:r>
    </w:p>
    <w:p w14:paraId="7B618E50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ntNumber</w:t>
      </w:r>
      <w:proofErr w:type="spellEnd"/>
      <w:r>
        <w:rPr>
          <w:rFonts w:ascii="Consolas" w:hAnsi="Consolas"/>
          <w:color w:val="008000"/>
          <w:sz w:val="18"/>
          <w:szCs w:val="18"/>
        </w:rPr>
        <w:t>: 9,index: 8</w:t>
      </w:r>
    </w:p>
    <w:p w14:paraId="689D7C7C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ntNumber</w:t>
      </w:r>
      <w:proofErr w:type="spellEnd"/>
      <w:r>
        <w:rPr>
          <w:rFonts w:ascii="Consolas" w:hAnsi="Consolas"/>
          <w:color w:val="008000"/>
          <w:sz w:val="18"/>
          <w:szCs w:val="18"/>
        </w:rPr>
        <w:t>: 10,index: 9</w:t>
      </w:r>
    </w:p>
    <w:p w14:paraId="7CBD90C3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2. Get Odd Index ---------</w:t>
      </w:r>
    </w:p>
    <w:p w14:paraId="0F678260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2.2. Get Odd Index --------- "</w:t>
      </w:r>
      <w:r>
        <w:rPr>
          <w:rFonts w:ascii="Consolas" w:hAnsi="Consolas"/>
          <w:sz w:val="18"/>
          <w:szCs w:val="18"/>
        </w:rPr>
        <w:t>);</w:t>
      </w:r>
    </w:p>
    <w:p w14:paraId="11016855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oddIndexes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intList</w:t>
      </w:r>
      <w:proofErr w:type="spellEnd"/>
    </w:p>
    <w:p w14:paraId="7E0C34FB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     .Select((num, index) =&gt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Number = num, Index = index })</w:t>
      </w:r>
    </w:p>
    <w:p w14:paraId="3559728D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     .Where(</w:t>
      </w:r>
      <w:proofErr w:type="spellStart"/>
      <w:r>
        <w:rPr>
          <w:rFonts w:ascii="Consolas" w:hAnsi="Consolas"/>
          <w:sz w:val="18"/>
          <w:szCs w:val="18"/>
        </w:rPr>
        <w:t>anonymousObject</w:t>
      </w:r>
      <w:proofErr w:type="spellEnd"/>
      <w:r>
        <w:rPr>
          <w:rFonts w:ascii="Consolas" w:hAnsi="Consolas"/>
          <w:sz w:val="18"/>
          <w:szCs w:val="18"/>
        </w:rPr>
        <w:t xml:space="preserve"> =&gt; </w:t>
      </w:r>
      <w:proofErr w:type="spellStart"/>
      <w:r>
        <w:rPr>
          <w:rFonts w:ascii="Consolas" w:hAnsi="Consolas"/>
          <w:sz w:val="18"/>
          <w:szCs w:val="18"/>
        </w:rPr>
        <w:t>anonymousObject.Number</w:t>
      </w:r>
      <w:proofErr w:type="spellEnd"/>
      <w:r>
        <w:rPr>
          <w:rFonts w:ascii="Consolas" w:hAnsi="Consolas"/>
          <w:sz w:val="18"/>
          <w:szCs w:val="18"/>
        </w:rPr>
        <w:t xml:space="preserve"> % 2 != 0)</w:t>
      </w:r>
    </w:p>
    <w:p w14:paraId="438C5E51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     .Select(</w:t>
      </w:r>
      <w:proofErr w:type="spellStart"/>
      <w:r>
        <w:rPr>
          <w:rFonts w:ascii="Consolas" w:hAnsi="Consolas"/>
          <w:sz w:val="18"/>
          <w:szCs w:val="18"/>
        </w:rPr>
        <w:t>anonymousObject</w:t>
      </w:r>
      <w:proofErr w:type="spellEnd"/>
      <w:r>
        <w:rPr>
          <w:rFonts w:ascii="Consolas" w:hAnsi="Consolas"/>
          <w:sz w:val="18"/>
          <w:szCs w:val="18"/>
        </w:rPr>
        <w:t xml:space="preserve"> =&gt; </w:t>
      </w:r>
      <w:proofErr w:type="spellStart"/>
      <w:r>
        <w:rPr>
          <w:rFonts w:ascii="Consolas" w:hAnsi="Consolas"/>
          <w:sz w:val="18"/>
          <w:szCs w:val="18"/>
        </w:rPr>
        <w:t>anonymousObject.Index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7B0B341F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ddIndexes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ddIndexe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7DB7C46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A3B82BD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oddIndexesItem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oddIndexes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8136980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BC30900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oddIndexesIt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0</w:t>
      </w:r>
    </w:p>
    <w:p w14:paraId="443D1300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oddIndexesIt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2</w:t>
      </w:r>
    </w:p>
    <w:p w14:paraId="760EC435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oddIndexesIt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4</w:t>
      </w:r>
    </w:p>
    <w:p w14:paraId="2F8A23F5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oddIndexesIt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6</w:t>
      </w:r>
    </w:p>
    <w:p w14:paraId="61924DD6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oddIndexesIt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8</w:t>
      </w:r>
    </w:p>
    <w:p w14:paraId="44C0F0CB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8E284B9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50A730A" w14:textId="77777777" w:rsidR="00DE123E" w:rsidRDefault="00DE123E" w:rsidP="00D20887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CEC2B8F" w14:textId="77777777" w:rsidR="00DE123E" w:rsidRDefault="00DE123E" w:rsidP="00D20887">
      <w:pPr>
        <w:spacing w:after="0"/>
      </w:pPr>
    </w:p>
    <w:p w14:paraId="6B50007C" w14:textId="579D535C" w:rsidR="00DE123E" w:rsidRDefault="00DE123E" w:rsidP="00D20887">
      <w:pPr>
        <w:spacing w:after="0"/>
      </w:pPr>
      <w:r>
        <w:rPr>
          <w:noProof/>
        </w:rPr>
        <w:drawing>
          <wp:inline distT="0" distB="0" distL="0" distR="0" wp14:anchorId="5FF6FDAF" wp14:editId="4334B1FF">
            <wp:extent cx="4610100" cy="361950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F98B1" w14:textId="77777777" w:rsidR="00DE123E" w:rsidRDefault="00DE123E" w:rsidP="00D20887">
      <w:pPr>
        <w:spacing w:after="0"/>
      </w:pPr>
    </w:p>
    <w:p w14:paraId="7801C40B" w14:textId="556D3F97" w:rsidR="00DE123E" w:rsidRDefault="00DE123E" w:rsidP="00D20887">
      <w:pPr>
        <w:spacing w:after="0"/>
      </w:pPr>
      <w:r>
        <w:rPr>
          <w:noProof/>
        </w:rPr>
        <w:drawing>
          <wp:inline distT="0" distB="0" distL="0" distR="0" wp14:anchorId="216F03AF" wp14:editId="531E88A7">
            <wp:extent cx="4602480" cy="42672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48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E123E" w:rsidSect="008D09A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FCCFA" w14:textId="77777777" w:rsidR="00235F05" w:rsidRDefault="00235F05" w:rsidP="000435DB">
      <w:pPr>
        <w:spacing w:after="0" w:line="240" w:lineRule="auto"/>
      </w:pPr>
      <w:r>
        <w:separator/>
      </w:r>
    </w:p>
  </w:endnote>
  <w:endnote w:type="continuationSeparator" w:id="0">
    <w:p w14:paraId="165DD838" w14:textId="77777777" w:rsidR="00235F05" w:rsidRDefault="00235F05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FAC89" w14:textId="77777777" w:rsidR="00235F05" w:rsidRDefault="00235F05" w:rsidP="000435DB">
      <w:pPr>
        <w:spacing w:after="0" w:line="240" w:lineRule="auto"/>
      </w:pPr>
      <w:r>
        <w:separator/>
      </w:r>
    </w:p>
  </w:footnote>
  <w:footnote w:type="continuationSeparator" w:id="0">
    <w:p w14:paraId="31780134" w14:textId="77777777" w:rsidR="00235F05" w:rsidRDefault="00235F05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Dc1MzKyMDM0MTFV0lEKTi0uzszPAykwrAUA6diM/CwAAAA="/>
  </w:docVars>
  <w:rsids>
    <w:rsidRoot w:val="00BF1C8A"/>
    <w:rsid w:val="000435DB"/>
    <w:rsid w:val="00147C60"/>
    <w:rsid w:val="00173998"/>
    <w:rsid w:val="001912EB"/>
    <w:rsid w:val="00205434"/>
    <w:rsid w:val="00235F05"/>
    <w:rsid w:val="002F1FE5"/>
    <w:rsid w:val="005500E8"/>
    <w:rsid w:val="00566FBE"/>
    <w:rsid w:val="005C4DA5"/>
    <w:rsid w:val="006D79F1"/>
    <w:rsid w:val="006E0D66"/>
    <w:rsid w:val="006E47A2"/>
    <w:rsid w:val="00762395"/>
    <w:rsid w:val="008D09A3"/>
    <w:rsid w:val="00925D04"/>
    <w:rsid w:val="0095375D"/>
    <w:rsid w:val="00AC0C87"/>
    <w:rsid w:val="00B16A34"/>
    <w:rsid w:val="00BC579A"/>
    <w:rsid w:val="00BF1C8A"/>
    <w:rsid w:val="00C12C30"/>
    <w:rsid w:val="00C37F31"/>
    <w:rsid w:val="00D20887"/>
    <w:rsid w:val="00D51059"/>
    <w:rsid w:val="00DA2B82"/>
    <w:rsid w:val="00DC509C"/>
    <w:rsid w:val="00DD61BB"/>
    <w:rsid w:val="00DE123E"/>
    <w:rsid w:val="00E11A14"/>
    <w:rsid w:val="00FF0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hyperlink" Target="https://msdn.microsoft.com/en-us/library/bb534647%28v=vs.110%29.aspx" TargetMode="External"/><Relationship Id="rId10" Type="http://schemas.openxmlformats.org/officeDocument/2006/relationships/hyperlink" Target="https://msdn.microsoft.com/en-us/library/bb534647%28v=vs.110%29.aspx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msdn.microsoft.com/en-us/library/bb534803%28v=vs.110%29.aspx" TargetMode="External"/><Relationship Id="rId14" Type="http://schemas.openxmlformats.org/officeDocument/2006/relationships/hyperlink" Target="https://msdn.microsoft.com/en-us/library/bb534803%28v=vs.110%29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1005</Words>
  <Characters>5729</Characters>
  <Application>Microsoft Office Word</Application>
  <DocSecurity>0</DocSecurity>
  <Lines>47</Lines>
  <Paragraphs>13</Paragraphs>
  <ScaleCrop>false</ScaleCrop>
  <Company/>
  <LinksUpToDate>false</LinksUpToDate>
  <CharactersWithSpaces>6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25</cp:revision>
  <dcterms:created xsi:type="dcterms:W3CDTF">2022-10-19T17:36:00Z</dcterms:created>
  <dcterms:modified xsi:type="dcterms:W3CDTF">2022-11-14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